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749993" w14:textId="77777777" w:rsidR="00CC38ED" w:rsidRDefault="00CC38ED" w:rsidP="00CC38ED"/>
    <w:p w14:paraId="053466CF" w14:textId="77777777" w:rsidR="00CC38ED" w:rsidRPr="00CA47ED" w:rsidRDefault="00CC38ED" w:rsidP="00CC38ED">
      <w:pPr>
        <w:jc w:val="center"/>
        <w:rPr>
          <w:rFonts w:ascii="Times New Roman" w:hAnsi="Times New Roman" w:cs="Times New Roman"/>
          <w:b/>
          <w:i/>
        </w:rPr>
      </w:pPr>
      <w:r w:rsidRPr="00CA47ED">
        <w:rPr>
          <w:rFonts w:ascii="Times New Roman" w:hAnsi="Times New Roman" w:cs="Times New Roman"/>
          <w:b/>
          <w:i/>
        </w:rPr>
        <w:t>MEMORANDUM</w:t>
      </w:r>
    </w:p>
    <w:p w14:paraId="4658D4D6" w14:textId="77777777" w:rsidR="00CC38ED" w:rsidRPr="00CA47ED" w:rsidRDefault="00CC38ED" w:rsidP="00CC38ED">
      <w:pPr>
        <w:rPr>
          <w:rFonts w:ascii="Times New Roman" w:hAnsi="Times New Roman" w:cs="Times New Roman"/>
        </w:rPr>
      </w:pPr>
    </w:p>
    <w:p w14:paraId="58E9F413" w14:textId="77777777" w:rsidR="00CC38ED" w:rsidRPr="00CA47ED" w:rsidRDefault="00CC38ED" w:rsidP="00CC38ED">
      <w:pPr>
        <w:rPr>
          <w:rFonts w:ascii="Times New Roman" w:hAnsi="Times New Roman" w:cs="Times New Roman"/>
        </w:rPr>
      </w:pPr>
    </w:p>
    <w:p w14:paraId="2245710B" w14:textId="77777777" w:rsidR="00CC38ED" w:rsidRPr="00CA47ED" w:rsidRDefault="00CC38ED" w:rsidP="00CC38ED">
      <w:pPr>
        <w:ind w:left="1440" w:hanging="1440"/>
        <w:rPr>
          <w:rFonts w:ascii="Times New Roman" w:hAnsi="Times New Roman" w:cs="Times New Roman"/>
        </w:rPr>
      </w:pPr>
      <w:r w:rsidRPr="00CA47ED">
        <w:rPr>
          <w:rFonts w:ascii="Times New Roman" w:hAnsi="Times New Roman" w:cs="Times New Roman"/>
        </w:rPr>
        <w:t>To:</w:t>
      </w:r>
      <w:r w:rsidRPr="00CA47ED">
        <w:rPr>
          <w:rFonts w:ascii="Times New Roman" w:hAnsi="Times New Roman" w:cs="Times New Roman"/>
        </w:rPr>
        <w:tab/>
      </w:r>
      <w:r w:rsidR="000B622B">
        <w:rPr>
          <w:rFonts w:ascii="Times New Roman" w:hAnsi="Times New Roman" w:cs="Times New Roman"/>
        </w:rPr>
        <w:t>Secondary Schools</w:t>
      </w:r>
      <w:r w:rsidRPr="00CA47ED">
        <w:rPr>
          <w:rFonts w:ascii="Times New Roman" w:hAnsi="Times New Roman" w:cs="Times New Roman"/>
        </w:rPr>
        <w:br/>
      </w:r>
    </w:p>
    <w:p w14:paraId="5D0E7B4D" w14:textId="13412472" w:rsidR="00CC38ED" w:rsidRPr="00CA47ED" w:rsidRDefault="00CC38ED" w:rsidP="00CC38ED">
      <w:pPr>
        <w:ind w:left="1440" w:hanging="1440"/>
        <w:rPr>
          <w:rFonts w:ascii="Times New Roman" w:hAnsi="Times New Roman" w:cs="Times New Roman"/>
        </w:rPr>
      </w:pPr>
      <w:r w:rsidRPr="00CA47ED">
        <w:rPr>
          <w:rFonts w:ascii="Times New Roman" w:hAnsi="Times New Roman" w:cs="Times New Roman"/>
        </w:rPr>
        <w:t>From:</w:t>
      </w:r>
      <w:r w:rsidRPr="00CA47ED">
        <w:rPr>
          <w:rFonts w:ascii="Times New Roman" w:hAnsi="Times New Roman" w:cs="Times New Roman"/>
        </w:rPr>
        <w:tab/>
      </w:r>
      <w:r w:rsidR="00CB3777">
        <w:rPr>
          <w:rFonts w:ascii="Times New Roman" w:hAnsi="Times New Roman" w:cs="Times New Roman"/>
        </w:rPr>
        <w:t xml:space="preserve">Jason Hill, Coordinator, </w:t>
      </w:r>
      <w:r w:rsidR="00FF23A6">
        <w:rPr>
          <w:rFonts w:ascii="Times New Roman" w:hAnsi="Times New Roman" w:cs="Times New Roman"/>
        </w:rPr>
        <w:t>Instructional Technology &amp; Student Data Systems</w:t>
      </w:r>
    </w:p>
    <w:p w14:paraId="0F9D1DAE" w14:textId="77777777" w:rsidR="00CC38ED" w:rsidRPr="00CA47ED" w:rsidRDefault="00CC38ED" w:rsidP="00CC38ED">
      <w:pPr>
        <w:ind w:left="1440" w:hanging="1440"/>
        <w:rPr>
          <w:rFonts w:ascii="Times New Roman" w:hAnsi="Times New Roman" w:cs="Times New Roman"/>
        </w:rPr>
      </w:pPr>
    </w:p>
    <w:p w14:paraId="1988547C" w14:textId="76565B4E" w:rsidR="00CC38ED" w:rsidRPr="00CA47ED" w:rsidRDefault="00CC38ED" w:rsidP="00CC38ED">
      <w:pPr>
        <w:ind w:left="1440" w:hanging="1440"/>
        <w:rPr>
          <w:rFonts w:ascii="Times New Roman" w:hAnsi="Times New Roman" w:cs="Times New Roman"/>
        </w:rPr>
      </w:pPr>
      <w:r w:rsidRPr="00CA47ED">
        <w:rPr>
          <w:rFonts w:ascii="Times New Roman" w:hAnsi="Times New Roman" w:cs="Times New Roman"/>
        </w:rPr>
        <w:t>Date:</w:t>
      </w:r>
      <w:r w:rsidRPr="00CA47ED">
        <w:rPr>
          <w:rFonts w:ascii="Times New Roman" w:hAnsi="Times New Roman" w:cs="Times New Roman"/>
        </w:rPr>
        <w:tab/>
      </w:r>
      <w:r w:rsidR="00E547A3">
        <w:rPr>
          <w:rFonts w:ascii="Times New Roman" w:hAnsi="Times New Roman" w:cs="Times New Roman"/>
        </w:rPr>
        <w:t>March</w:t>
      </w:r>
      <w:r w:rsidR="00EF4E85">
        <w:rPr>
          <w:rFonts w:ascii="Times New Roman" w:hAnsi="Times New Roman" w:cs="Times New Roman"/>
        </w:rPr>
        <w:t xml:space="preserve"> </w:t>
      </w:r>
      <w:r w:rsidR="00E547A3">
        <w:rPr>
          <w:rFonts w:ascii="Times New Roman" w:hAnsi="Times New Roman" w:cs="Times New Roman"/>
        </w:rPr>
        <w:t>3</w:t>
      </w:r>
      <w:r w:rsidR="00FF23A6">
        <w:rPr>
          <w:rFonts w:ascii="Times New Roman" w:hAnsi="Times New Roman" w:cs="Times New Roman"/>
        </w:rPr>
        <w:t>, 201</w:t>
      </w:r>
      <w:r w:rsidR="00E547A3">
        <w:rPr>
          <w:rFonts w:ascii="Times New Roman" w:hAnsi="Times New Roman" w:cs="Times New Roman"/>
        </w:rPr>
        <w:t>9</w:t>
      </w:r>
    </w:p>
    <w:p w14:paraId="1E1DDC56" w14:textId="77777777" w:rsidR="00CC38ED" w:rsidRPr="00CA47ED" w:rsidRDefault="00CC38ED" w:rsidP="00CC38ED">
      <w:pPr>
        <w:ind w:left="1440" w:hanging="1440"/>
        <w:rPr>
          <w:rFonts w:ascii="Times New Roman" w:hAnsi="Times New Roman" w:cs="Times New Roman"/>
        </w:rPr>
      </w:pPr>
    </w:p>
    <w:p w14:paraId="7A9A870F" w14:textId="0E1A8594" w:rsidR="00CC38ED" w:rsidRPr="00CA47ED" w:rsidRDefault="00CC38ED" w:rsidP="00CC38ED">
      <w:pPr>
        <w:ind w:left="1440" w:hanging="1440"/>
        <w:rPr>
          <w:rFonts w:ascii="Times New Roman" w:hAnsi="Times New Roman" w:cs="Times New Roman"/>
          <w:b/>
          <w:i/>
        </w:rPr>
      </w:pPr>
      <w:r w:rsidRPr="00CA47ED">
        <w:rPr>
          <w:rFonts w:ascii="Times New Roman" w:hAnsi="Times New Roman" w:cs="Times New Roman"/>
          <w:b/>
          <w:i/>
        </w:rPr>
        <w:t>Subj:</w:t>
      </w:r>
      <w:r w:rsidRPr="00CA47ED">
        <w:rPr>
          <w:rFonts w:ascii="Times New Roman" w:hAnsi="Times New Roman" w:cs="Times New Roman"/>
          <w:b/>
          <w:i/>
        </w:rPr>
        <w:tab/>
      </w:r>
      <w:r w:rsidR="00CB3777">
        <w:rPr>
          <w:rFonts w:ascii="Times New Roman" w:hAnsi="Times New Roman" w:cs="Times New Roman"/>
          <w:b/>
          <w:i/>
        </w:rPr>
        <w:t>Grading Windows for the 201</w:t>
      </w:r>
      <w:r w:rsidR="00E547A3">
        <w:rPr>
          <w:rFonts w:ascii="Times New Roman" w:hAnsi="Times New Roman" w:cs="Times New Roman"/>
          <w:b/>
          <w:i/>
        </w:rPr>
        <w:t>9</w:t>
      </w:r>
      <w:r w:rsidR="00CB3777">
        <w:rPr>
          <w:rFonts w:ascii="Times New Roman" w:hAnsi="Times New Roman" w:cs="Times New Roman"/>
          <w:b/>
          <w:i/>
        </w:rPr>
        <w:t>-20</w:t>
      </w:r>
      <w:r w:rsidR="00E547A3">
        <w:rPr>
          <w:rFonts w:ascii="Times New Roman" w:hAnsi="Times New Roman" w:cs="Times New Roman"/>
          <w:b/>
          <w:i/>
        </w:rPr>
        <w:t>20</w:t>
      </w:r>
      <w:r w:rsidR="00CB3777">
        <w:rPr>
          <w:rFonts w:ascii="Times New Roman" w:hAnsi="Times New Roman" w:cs="Times New Roman"/>
          <w:b/>
          <w:i/>
        </w:rPr>
        <w:t xml:space="preserve"> School Year</w:t>
      </w:r>
    </w:p>
    <w:p w14:paraId="153C5705" w14:textId="77777777" w:rsidR="00CC38ED" w:rsidRPr="00CA47ED" w:rsidRDefault="00CC38ED" w:rsidP="00CC38ED">
      <w:pPr>
        <w:pBdr>
          <w:bottom w:val="single" w:sz="12" w:space="1" w:color="auto"/>
        </w:pBdr>
        <w:ind w:left="720" w:hanging="720"/>
        <w:rPr>
          <w:rFonts w:ascii="Times New Roman" w:hAnsi="Times New Roman" w:cs="Times New Roman"/>
          <w:b/>
          <w:i/>
        </w:rPr>
      </w:pPr>
    </w:p>
    <w:p w14:paraId="46E30500" w14:textId="77777777" w:rsidR="00CC38ED" w:rsidRPr="00CA47ED" w:rsidRDefault="00CC38ED" w:rsidP="00CC38ED">
      <w:pPr>
        <w:ind w:left="720" w:hanging="720"/>
        <w:rPr>
          <w:rFonts w:ascii="Times New Roman" w:hAnsi="Times New Roman" w:cs="Times New Roman"/>
          <w:b/>
          <w:i/>
        </w:rPr>
      </w:pPr>
    </w:p>
    <w:p w14:paraId="0E43B4F5" w14:textId="77777777" w:rsidR="00CC38ED" w:rsidRDefault="00CC38ED" w:rsidP="00CC38ED">
      <w:pPr>
        <w:rPr>
          <w:i/>
        </w:rPr>
      </w:pPr>
    </w:p>
    <w:p w14:paraId="5681DA51" w14:textId="16FFEBC5" w:rsidR="000B622B" w:rsidRPr="000B622B" w:rsidRDefault="000B622B" w:rsidP="000B622B">
      <w:pPr>
        <w:jc w:val="both"/>
        <w:rPr>
          <w:rFonts w:ascii="Times New Roman" w:hAnsi="Times New Roman" w:cs="Times New Roman"/>
        </w:rPr>
      </w:pPr>
      <w:r w:rsidRPr="000B622B">
        <w:rPr>
          <w:rFonts w:ascii="Times New Roman" w:hAnsi="Times New Roman" w:cs="Times New Roman"/>
        </w:rPr>
        <w:t xml:space="preserve">The following are the dates for deficiency notices and report card notices for the </w:t>
      </w:r>
      <w:r w:rsidR="00CB3777">
        <w:rPr>
          <w:rFonts w:ascii="Times New Roman" w:hAnsi="Times New Roman" w:cs="Times New Roman"/>
        </w:rPr>
        <w:t>20</w:t>
      </w:r>
      <w:r w:rsidR="00E547A3">
        <w:rPr>
          <w:rFonts w:ascii="Times New Roman" w:hAnsi="Times New Roman" w:cs="Times New Roman"/>
        </w:rPr>
        <w:t>19</w:t>
      </w:r>
      <w:r w:rsidR="00CB3777">
        <w:rPr>
          <w:rFonts w:ascii="Times New Roman" w:hAnsi="Times New Roman" w:cs="Times New Roman"/>
        </w:rPr>
        <w:t xml:space="preserve"> – 20</w:t>
      </w:r>
      <w:r w:rsidR="00E547A3">
        <w:rPr>
          <w:rFonts w:ascii="Times New Roman" w:hAnsi="Times New Roman" w:cs="Times New Roman"/>
        </w:rPr>
        <w:t>20</w:t>
      </w:r>
      <w:r w:rsidRPr="000B622B">
        <w:rPr>
          <w:rFonts w:ascii="Times New Roman" w:hAnsi="Times New Roman" w:cs="Times New Roman"/>
        </w:rPr>
        <w:t xml:space="preserve"> school year. Please use these dates for your planning.  If your site has specific needs to change the grading windows please let me know.  </w:t>
      </w:r>
    </w:p>
    <w:p w14:paraId="4EA141EC" w14:textId="77777777" w:rsidR="000B622B" w:rsidRPr="000B622B" w:rsidRDefault="000B622B" w:rsidP="000B622B">
      <w:pPr>
        <w:rPr>
          <w:rFonts w:ascii="Times New Roman" w:hAnsi="Times New Roman" w:cs="Times New Roman"/>
        </w:rPr>
      </w:pPr>
    </w:p>
    <w:p w14:paraId="1B6AD52D" w14:textId="260751D1" w:rsidR="000B622B" w:rsidRPr="000B622B" w:rsidRDefault="000B622B" w:rsidP="000B622B">
      <w:pPr>
        <w:rPr>
          <w:rFonts w:ascii="Times New Roman" w:hAnsi="Times New Roman" w:cs="Times New Roman"/>
          <w:b/>
          <w:i/>
          <w:sz w:val="28"/>
        </w:rPr>
      </w:pPr>
      <w:r w:rsidRPr="000B622B">
        <w:rPr>
          <w:rFonts w:ascii="Times New Roman" w:hAnsi="Times New Roman" w:cs="Times New Roman"/>
          <w:b/>
          <w:i/>
          <w:sz w:val="28"/>
        </w:rPr>
        <w:t>FALL</w:t>
      </w:r>
      <w:r w:rsidR="00CB3777">
        <w:rPr>
          <w:rFonts w:ascii="Times New Roman" w:hAnsi="Times New Roman" w:cs="Times New Roman"/>
          <w:b/>
          <w:i/>
          <w:sz w:val="28"/>
        </w:rPr>
        <w:t xml:space="preserve"> 20</w:t>
      </w:r>
      <w:r w:rsidR="00E547A3">
        <w:rPr>
          <w:rFonts w:ascii="Times New Roman" w:hAnsi="Times New Roman" w:cs="Times New Roman"/>
          <w:b/>
          <w:i/>
          <w:sz w:val="28"/>
        </w:rPr>
        <w:t>19</w:t>
      </w:r>
    </w:p>
    <w:p w14:paraId="6C80DC0A" w14:textId="77777777" w:rsidR="000B622B" w:rsidRPr="000B622B" w:rsidRDefault="000B622B" w:rsidP="000B622B">
      <w:pPr>
        <w:rPr>
          <w:rFonts w:ascii="Times New Roman" w:hAnsi="Times New Roman" w:cs="Times New Roman"/>
        </w:rPr>
      </w:pPr>
      <w:r w:rsidRPr="000B622B">
        <w:rPr>
          <w:rFonts w:ascii="Times New Roman" w:hAnsi="Times New Roman" w:cs="Times New Roman"/>
        </w:rPr>
        <w:tab/>
      </w:r>
      <w:r w:rsidRPr="000B622B">
        <w:rPr>
          <w:rFonts w:ascii="Times New Roman" w:hAnsi="Times New Roman" w:cs="Times New Roman"/>
        </w:rPr>
        <w:tab/>
      </w:r>
      <w:r w:rsidRPr="000B622B">
        <w:rPr>
          <w:rFonts w:ascii="Times New Roman" w:hAnsi="Times New Roman" w:cs="Times New Roman"/>
        </w:rPr>
        <w:tab/>
      </w:r>
      <w:r w:rsidRPr="000B622B">
        <w:rPr>
          <w:rFonts w:ascii="Times New Roman" w:hAnsi="Times New Roman" w:cs="Times New Roman"/>
        </w:rPr>
        <w:tab/>
      </w:r>
      <w:r w:rsidRPr="000B622B">
        <w:rPr>
          <w:rFonts w:ascii="Times New Roman" w:hAnsi="Times New Roman" w:cs="Times New Roman"/>
        </w:rPr>
        <w:tab/>
      </w:r>
      <w:r w:rsidRPr="000B622B">
        <w:rPr>
          <w:rFonts w:ascii="Times New Roman" w:hAnsi="Times New Roman" w:cs="Times New Roman"/>
        </w:rPr>
        <w:tab/>
      </w:r>
    </w:p>
    <w:tbl>
      <w:tblPr>
        <w:tblStyle w:val="TableGrid"/>
        <w:tblpPr w:leftFromText="180" w:rightFromText="180" w:vertAnchor="text" w:horzAnchor="margin" w:tblpY="-42"/>
        <w:tblW w:w="106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0"/>
        <w:gridCol w:w="2970"/>
        <w:gridCol w:w="3078"/>
      </w:tblGrid>
      <w:tr w:rsidR="000B622B" w:rsidRPr="000B622B" w14:paraId="33C1363D" w14:textId="77777777" w:rsidTr="004367F2">
        <w:tc>
          <w:tcPr>
            <w:tcW w:w="4590" w:type="dxa"/>
          </w:tcPr>
          <w:p w14:paraId="26864A6B" w14:textId="77777777" w:rsidR="000B622B" w:rsidRPr="000B622B" w:rsidRDefault="000B622B" w:rsidP="000B622B">
            <w:pPr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0B622B">
              <w:rPr>
                <w:rFonts w:ascii="Times New Roman" w:hAnsi="Times New Roman" w:cs="Times New Roman"/>
                <w:b/>
                <w:i/>
                <w:u w:val="single"/>
              </w:rPr>
              <w:t>Deficiency Notices (1)</w:t>
            </w:r>
          </w:p>
        </w:tc>
        <w:tc>
          <w:tcPr>
            <w:tcW w:w="2970" w:type="dxa"/>
          </w:tcPr>
          <w:p w14:paraId="08E1BC2C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78" w:type="dxa"/>
          </w:tcPr>
          <w:p w14:paraId="56FC9A88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65038C69" w14:textId="77777777" w:rsidTr="004367F2">
        <w:tc>
          <w:tcPr>
            <w:tcW w:w="4590" w:type="dxa"/>
          </w:tcPr>
          <w:p w14:paraId="164A8C0B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Grading Window Opens 12:00 am</w:t>
            </w:r>
            <w:r w:rsidRPr="000B622B">
              <w:rPr>
                <w:rFonts w:ascii="Times New Roman" w:hAnsi="Times New Roman" w:cs="Times New Roman"/>
              </w:rPr>
              <w:tab/>
              <w:t xml:space="preserve"> </w:t>
            </w:r>
          </w:p>
        </w:tc>
        <w:tc>
          <w:tcPr>
            <w:tcW w:w="2970" w:type="dxa"/>
          </w:tcPr>
          <w:p w14:paraId="44EB3938" w14:textId="6ACC75C8" w:rsidR="000B622B" w:rsidRPr="000B622B" w:rsidRDefault="000B622B" w:rsidP="00EF4E85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Wednesday, September</w:t>
            </w:r>
            <w:r w:rsidR="00CB3777">
              <w:rPr>
                <w:rFonts w:ascii="Times New Roman" w:hAnsi="Times New Roman" w:cs="Times New Roman"/>
              </w:rPr>
              <w:t xml:space="preserve"> </w:t>
            </w:r>
            <w:r w:rsidR="00E547A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078" w:type="dxa"/>
          </w:tcPr>
          <w:p w14:paraId="0EFEEE2A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402818C9" w14:textId="77777777" w:rsidTr="004367F2">
        <w:tc>
          <w:tcPr>
            <w:tcW w:w="4590" w:type="dxa"/>
          </w:tcPr>
          <w:p w14:paraId="542E791A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Grading Window Closes 10:00 pm</w:t>
            </w:r>
            <w:r w:rsidRPr="000B622B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970" w:type="dxa"/>
          </w:tcPr>
          <w:p w14:paraId="15E8B5F0" w14:textId="6F18E5FB" w:rsidR="000B622B" w:rsidRPr="000B622B" w:rsidRDefault="000B622B" w:rsidP="00EF4E85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 xml:space="preserve">Wednesday, September </w:t>
            </w:r>
            <w:r w:rsidR="00EF4E85">
              <w:rPr>
                <w:rFonts w:ascii="Times New Roman" w:hAnsi="Times New Roman" w:cs="Times New Roman"/>
              </w:rPr>
              <w:t>1</w:t>
            </w:r>
            <w:r w:rsidR="00E547A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078" w:type="dxa"/>
          </w:tcPr>
          <w:p w14:paraId="1B986359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4BBD76C6" w14:textId="77777777" w:rsidTr="004367F2">
        <w:tc>
          <w:tcPr>
            <w:tcW w:w="4590" w:type="dxa"/>
          </w:tcPr>
          <w:p w14:paraId="5D4BAD7C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Deficiency notices distributed to students</w:t>
            </w:r>
          </w:p>
        </w:tc>
        <w:tc>
          <w:tcPr>
            <w:tcW w:w="2970" w:type="dxa"/>
          </w:tcPr>
          <w:p w14:paraId="3B4B5F6A" w14:textId="7569A94B" w:rsidR="000B622B" w:rsidRPr="000B622B" w:rsidRDefault="000B622B" w:rsidP="00EF4E85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Friday</w:t>
            </w:r>
            <w:r w:rsidRPr="000B622B">
              <w:rPr>
                <w:rFonts w:ascii="Times New Roman" w:hAnsi="Times New Roman" w:cs="Times New Roman"/>
              </w:rPr>
              <w:tab/>
              <w:t xml:space="preserve">September </w:t>
            </w:r>
            <w:r w:rsidR="00EF4E85">
              <w:rPr>
                <w:rFonts w:ascii="Times New Roman" w:hAnsi="Times New Roman" w:cs="Times New Roman"/>
              </w:rPr>
              <w:t>1</w:t>
            </w:r>
            <w:r w:rsidR="00E547A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078" w:type="dxa"/>
          </w:tcPr>
          <w:p w14:paraId="55983887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Hand Carried\Mailed Home</w:t>
            </w:r>
          </w:p>
        </w:tc>
      </w:tr>
      <w:tr w:rsidR="000B622B" w:rsidRPr="000B622B" w14:paraId="54F82DE9" w14:textId="77777777" w:rsidTr="004367F2">
        <w:tc>
          <w:tcPr>
            <w:tcW w:w="4590" w:type="dxa"/>
          </w:tcPr>
          <w:p w14:paraId="3E825AB4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14:paraId="29DE7DE3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78" w:type="dxa"/>
          </w:tcPr>
          <w:p w14:paraId="579046C7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2C836BDF" w14:textId="77777777" w:rsidTr="004367F2">
        <w:tc>
          <w:tcPr>
            <w:tcW w:w="4590" w:type="dxa"/>
          </w:tcPr>
          <w:p w14:paraId="500639E1" w14:textId="233E6247" w:rsidR="000B622B" w:rsidRPr="000B622B" w:rsidRDefault="000B622B" w:rsidP="00EF4E85">
            <w:pPr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>1st Quart</w:t>
            </w:r>
            <w:r w:rsidR="00CB3777"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 xml:space="preserve">er Grades- </w:t>
            </w:r>
            <w:r w:rsidR="00335E55"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>E</w:t>
            </w:r>
            <w:r w:rsidR="00CB3777"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 xml:space="preserve">nd of </w:t>
            </w:r>
            <w:proofErr w:type="spellStart"/>
            <w:r w:rsidR="00CB3777"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>Qtr</w:t>
            </w:r>
            <w:proofErr w:type="spellEnd"/>
            <w:r w:rsidR="00335E55"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>,</w:t>
            </w:r>
            <w:r w:rsidR="00CB3777"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 xml:space="preserve"> October</w:t>
            </w:r>
            <w:r w:rsidR="00E547A3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 xml:space="preserve"> 4</w:t>
            </w:r>
            <w:r w:rsidR="00CB3777"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 xml:space="preserve"> </w:t>
            </w:r>
          </w:p>
        </w:tc>
        <w:tc>
          <w:tcPr>
            <w:tcW w:w="2970" w:type="dxa"/>
          </w:tcPr>
          <w:p w14:paraId="19E75EB5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78" w:type="dxa"/>
          </w:tcPr>
          <w:p w14:paraId="5C2903CB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07BEDE70" w14:textId="77777777" w:rsidTr="004367F2">
        <w:tc>
          <w:tcPr>
            <w:tcW w:w="4590" w:type="dxa"/>
          </w:tcPr>
          <w:p w14:paraId="48CE1DC8" w14:textId="77777777" w:rsidR="000B622B" w:rsidRPr="000B622B" w:rsidRDefault="000B622B" w:rsidP="000B622B">
            <w:pPr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0B622B">
              <w:rPr>
                <w:rFonts w:ascii="Times New Roman" w:hAnsi="Times New Roman" w:cs="Times New Roman"/>
              </w:rPr>
              <w:t>Grading Window Opens 12:00 am</w:t>
            </w:r>
            <w:r w:rsidRPr="000B622B">
              <w:rPr>
                <w:rFonts w:ascii="Times New Roman" w:hAnsi="Times New Roman" w:cs="Times New Roman"/>
              </w:rPr>
              <w:tab/>
            </w:r>
            <w:r w:rsidRPr="000B622B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970" w:type="dxa"/>
          </w:tcPr>
          <w:p w14:paraId="26595E58" w14:textId="4576EBB5" w:rsidR="000B622B" w:rsidRPr="000B622B" w:rsidRDefault="000B622B" w:rsidP="00EF4E85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 xml:space="preserve">Wednesday, October </w:t>
            </w:r>
            <w:r w:rsidR="00E547A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078" w:type="dxa"/>
          </w:tcPr>
          <w:p w14:paraId="4D8523E5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06F3AD85" w14:textId="77777777" w:rsidTr="004367F2">
        <w:tc>
          <w:tcPr>
            <w:tcW w:w="4590" w:type="dxa"/>
          </w:tcPr>
          <w:p w14:paraId="406824C9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Grading Window Closes 10:00 pm</w:t>
            </w:r>
            <w:r w:rsidRPr="000B622B">
              <w:rPr>
                <w:rFonts w:ascii="Times New Roman" w:hAnsi="Times New Roman" w:cs="Times New Roman"/>
              </w:rPr>
              <w:tab/>
            </w:r>
            <w:r w:rsidRPr="000B622B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970" w:type="dxa"/>
          </w:tcPr>
          <w:p w14:paraId="76581266" w14:textId="12ECABDA" w:rsidR="000B622B" w:rsidRPr="000B622B" w:rsidRDefault="000B622B" w:rsidP="00EF4E85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 xml:space="preserve">Wednesday, October </w:t>
            </w:r>
            <w:r w:rsidR="00E547A3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078" w:type="dxa"/>
          </w:tcPr>
          <w:p w14:paraId="2BC6DC06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572A9529" w14:textId="77777777" w:rsidTr="004367F2">
        <w:tc>
          <w:tcPr>
            <w:tcW w:w="4590" w:type="dxa"/>
          </w:tcPr>
          <w:p w14:paraId="4D548AE7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Grade Reports distributed to students</w:t>
            </w:r>
            <w:r w:rsidRPr="000B622B">
              <w:rPr>
                <w:rFonts w:ascii="Times New Roman" w:hAnsi="Times New Roman" w:cs="Times New Roman"/>
              </w:rPr>
              <w:tab/>
            </w:r>
            <w:r w:rsidRPr="000B622B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970" w:type="dxa"/>
          </w:tcPr>
          <w:p w14:paraId="3F61939D" w14:textId="6081CE59" w:rsidR="000B622B" w:rsidRPr="000B622B" w:rsidRDefault="00335E55" w:rsidP="00EF4E8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uesday, October </w:t>
            </w:r>
            <w:r w:rsidR="00EF4E85">
              <w:rPr>
                <w:rFonts w:ascii="Times New Roman" w:hAnsi="Times New Roman" w:cs="Times New Roman"/>
              </w:rPr>
              <w:t>1</w:t>
            </w:r>
            <w:r w:rsidR="00E547A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078" w:type="dxa"/>
          </w:tcPr>
          <w:p w14:paraId="1D68C3C1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Hand Carried\Mailed Home</w:t>
            </w:r>
          </w:p>
        </w:tc>
      </w:tr>
      <w:tr w:rsidR="000B622B" w:rsidRPr="000B622B" w14:paraId="366D1F87" w14:textId="77777777" w:rsidTr="004367F2">
        <w:tc>
          <w:tcPr>
            <w:tcW w:w="4590" w:type="dxa"/>
          </w:tcPr>
          <w:p w14:paraId="17A91BC4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14:paraId="4D9AE7D3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78" w:type="dxa"/>
          </w:tcPr>
          <w:p w14:paraId="4ABC5747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6B5BFEE7" w14:textId="77777777" w:rsidTr="004367F2">
        <w:tc>
          <w:tcPr>
            <w:tcW w:w="4590" w:type="dxa"/>
          </w:tcPr>
          <w:p w14:paraId="135F44A1" w14:textId="77777777" w:rsidR="000B622B" w:rsidRPr="000B622B" w:rsidRDefault="000B622B" w:rsidP="000B622B">
            <w:pPr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0B622B">
              <w:rPr>
                <w:rFonts w:ascii="Times New Roman" w:hAnsi="Times New Roman" w:cs="Times New Roman"/>
                <w:b/>
                <w:i/>
                <w:u w:val="single"/>
              </w:rPr>
              <w:t>Deficiency Notices (2)</w:t>
            </w:r>
          </w:p>
        </w:tc>
        <w:tc>
          <w:tcPr>
            <w:tcW w:w="2970" w:type="dxa"/>
          </w:tcPr>
          <w:p w14:paraId="48D88C03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78" w:type="dxa"/>
          </w:tcPr>
          <w:p w14:paraId="3680196B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01B15B7E" w14:textId="77777777" w:rsidTr="004367F2">
        <w:tc>
          <w:tcPr>
            <w:tcW w:w="4590" w:type="dxa"/>
          </w:tcPr>
          <w:p w14:paraId="434EC660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Grading Window Opens 12:00 am</w:t>
            </w:r>
          </w:p>
        </w:tc>
        <w:tc>
          <w:tcPr>
            <w:tcW w:w="2970" w:type="dxa"/>
          </w:tcPr>
          <w:p w14:paraId="401D1E6D" w14:textId="23671B48" w:rsidR="000B622B" w:rsidRPr="000B622B" w:rsidRDefault="000B622B" w:rsidP="00D116D3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 xml:space="preserve">Wednesday, </w:t>
            </w:r>
            <w:r w:rsidR="00D116D3">
              <w:rPr>
                <w:rFonts w:ascii="Times New Roman" w:hAnsi="Times New Roman" w:cs="Times New Roman"/>
              </w:rPr>
              <w:t>October 3</w:t>
            </w:r>
            <w:r w:rsidR="00E547A3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078" w:type="dxa"/>
          </w:tcPr>
          <w:p w14:paraId="3825155D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509AE712" w14:textId="77777777" w:rsidTr="004367F2">
        <w:tc>
          <w:tcPr>
            <w:tcW w:w="4590" w:type="dxa"/>
          </w:tcPr>
          <w:p w14:paraId="0C0FA7ED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Grading Window Closes 10:00 pm</w:t>
            </w:r>
            <w:r w:rsidRPr="000B622B">
              <w:rPr>
                <w:rFonts w:ascii="Times New Roman" w:hAnsi="Times New Roman" w:cs="Times New Roman"/>
              </w:rPr>
              <w:tab/>
            </w:r>
            <w:r w:rsidRPr="000B622B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970" w:type="dxa"/>
          </w:tcPr>
          <w:p w14:paraId="4FA9D696" w14:textId="7F1EB485" w:rsidR="000B622B" w:rsidRPr="000B622B" w:rsidRDefault="00EF4E85" w:rsidP="000B62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ednesday, November </w:t>
            </w:r>
            <w:r w:rsidR="00E547A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078" w:type="dxa"/>
          </w:tcPr>
          <w:p w14:paraId="419A1EC3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7001A309" w14:textId="77777777" w:rsidTr="004367F2">
        <w:tc>
          <w:tcPr>
            <w:tcW w:w="4590" w:type="dxa"/>
          </w:tcPr>
          <w:p w14:paraId="619F7B46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Deficiency notices distributed to students</w:t>
            </w:r>
          </w:p>
        </w:tc>
        <w:tc>
          <w:tcPr>
            <w:tcW w:w="2970" w:type="dxa"/>
          </w:tcPr>
          <w:p w14:paraId="3E490F30" w14:textId="11B5F86C" w:rsidR="000B622B" w:rsidRPr="000B622B" w:rsidRDefault="00E547A3" w:rsidP="000B62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iday</w:t>
            </w:r>
            <w:r w:rsidR="000B622B" w:rsidRPr="00335E55">
              <w:rPr>
                <w:rFonts w:ascii="Times New Roman" w:hAnsi="Times New Roman" w:cs="Times New Roman"/>
              </w:rPr>
              <w:t xml:space="preserve">, November 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078" w:type="dxa"/>
          </w:tcPr>
          <w:p w14:paraId="13D8675A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Hand Carried\Mailed Home</w:t>
            </w:r>
          </w:p>
        </w:tc>
      </w:tr>
      <w:tr w:rsidR="000B622B" w:rsidRPr="000B622B" w14:paraId="78D17140" w14:textId="77777777" w:rsidTr="004367F2">
        <w:tc>
          <w:tcPr>
            <w:tcW w:w="4590" w:type="dxa"/>
          </w:tcPr>
          <w:p w14:paraId="09D88B15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14:paraId="535C4D04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78" w:type="dxa"/>
          </w:tcPr>
          <w:p w14:paraId="170368A0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79757C05" w14:textId="77777777" w:rsidTr="004367F2">
        <w:tc>
          <w:tcPr>
            <w:tcW w:w="4590" w:type="dxa"/>
          </w:tcPr>
          <w:p w14:paraId="15F2AE1F" w14:textId="12CD4A8A" w:rsidR="000B622B" w:rsidRPr="000B622B" w:rsidRDefault="000B622B" w:rsidP="00A5080C">
            <w:pPr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>First Semester Report Card</w:t>
            </w:r>
            <w:r w:rsidR="00335E55"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 xml:space="preserve"> – End of </w:t>
            </w:r>
            <w:proofErr w:type="spellStart"/>
            <w:r w:rsidR="00335E55"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>Sem</w:t>
            </w:r>
            <w:proofErr w:type="spellEnd"/>
            <w:r w:rsidR="00335E55"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 xml:space="preserve">, </w:t>
            </w:r>
            <w:r w:rsidR="00335E55" w:rsidRPr="00A5080C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 xml:space="preserve">December </w:t>
            </w:r>
            <w:r w:rsidR="00A5080C" w:rsidRPr="00A5080C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>12</w:t>
            </w:r>
          </w:p>
        </w:tc>
        <w:tc>
          <w:tcPr>
            <w:tcW w:w="2970" w:type="dxa"/>
          </w:tcPr>
          <w:p w14:paraId="1A0E9722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78" w:type="dxa"/>
          </w:tcPr>
          <w:p w14:paraId="3CC8ABD9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287D9A01" w14:textId="77777777" w:rsidTr="004367F2">
        <w:tc>
          <w:tcPr>
            <w:tcW w:w="4590" w:type="dxa"/>
          </w:tcPr>
          <w:p w14:paraId="2B23C401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Grading Window Opens 12:00 am</w:t>
            </w:r>
          </w:p>
        </w:tc>
        <w:tc>
          <w:tcPr>
            <w:tcW w:w="2970" w:type="dxa"/>
          </w:tcPr>
          <w:p w14:paraId="16231B54" w14:textId="0657E7B9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 xml:space="preserve">Wednesday, </w:t>
            </w:r>
            <w:r w:rsidR="00EF4E85">
              <w:rPr>
                <w:rFonts w:ascii="Times New Roman" w:hAnsi="Times New Roman" w:cs="Times New Roman"/>
              </w:rPr>
              <w:t xml:space="preserve">December </w:t>
            </w:r>
            <w:r w:rsidR="00E547A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078" w:type="dxa"/>
          </w:tcPr>
          <w:p w14:paraId="5BDC2B7F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5FCB0DEA" w14:textId="77777777" w:rsidTr="004367F2">
        <w:tc>
          <w:tcPr>
            <w:tcW w:w="4590" w:type="dxa"/>
          </w:tcPr>
          <w:p w14:paraId="7589DD4B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Grading Window Closes 10:00 pm</w:t>
            </w:r>
          </w:p>
        </w:tc>
        <w:tc>
          <w:tcPr>
            <w:tcW w:w="2970" w:type="dxa"/>
          </w:tcPr>
          <w:p w14:paraId="44FB8AA5" w14:textId="33FA5466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 xml:space="preserve">Friday, December </w:t>
            </w:r>
            <w:r w:rsidR="00EF4E85">
              <w:rPr>
                <w:rFonts w:ascii="Times New Roman" w:hAnsi="Times New Roman" w:cs="Times New Roman"/>
              </w:rPr>
              <w:t>1</w:t>
            </w:r>
            <w:r w:rsidR="00E547A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078" w:type="dxa"/>
          </w:tcPr>
          <w:p w14:paraId="0102B449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60652E4D" w14:textId="77777777" w:rsidTr="004367F2">
        <w:tc>
          <w:tcPr>
            <w:tcW w:w="4590" w:type="dxa"/>
          </w:tcPr>
          <w:p w14:paraId="0BE1A919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Semester reports mailed</w:t>
            </w:r>
          </w:p>
        </w:tc>
        <w:tc>
          <w:tcPr>
            <w:tcW w:w="2970" w:type="dxa"/>
          </w:tcPr>
          <w:p w14:paraId="6B20CFEA" w14:textId="5504223F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 xml:space="preserve">Wednesday, January </w:t>
            </w:r>
            <w:r w:rsidR="00D116D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078" w:type="dxa"/>
          </w:tcPr>
          <w:p w14:paraId="64D527CF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Mailed Home</w:t>
            </w:r>
          </w:p>
        </w:tc>
      </w:tr>
    </w:tbl>
    <w:p w14:paraId="24AE34B7" w14:textId="77777777" w:rsidR="000B622B" w:rsidRPr="000B622B" w:rsidRDefault="000B622B" w:rsidP="000B622B">
      <w:pPr>
        <w:rPr>
          <w:rFonts w:ascii="Times New Roman" w:hAnsi="Times New Roman" w:cs="Times New Roman"/>
        </w:rPr>
      </w:pPr>
      <w:r w:rsidRPr="000B622B">
        <w:rPr>
          <w:rFonts w:ascii="Times New Roman" w:hAnsi="Times New Roman" w:cs="Times New Roman"/>
        </w:rPr>
        <w:lastRenderedPageBreak/>
        <w:tab/>
      </w:r>
      <w:r w:rsidRPr="000B622B">
        <w:rPr>
          <w:rFonts w:ascii="Times New Roman" w:hAnsi="Times New Roman" w:cs="Times New Roman"/>
        </w:rPr>
        <w:tab/>
      </w:r>
    </w:p>
    <w:p w14:paraId="4A2903CE" w14:textId="77777777" w:rsidR="000B622B" w:rsidRPr="000B622B" w:rsidRDefault="000B622B" w:rsidP="000B622B">
      <w:pPr>
        <w:rPr>
          <w:rFonts w:ascii="Times New Roman" w:hAnsi="Times New Roman" w:cs="Times New Roman"/>
        </w:rPr>
      </w:pPr>
    </w:p>
    <w:p w14:paraId="2283DFF0" w14:textId="089C8C51" w:rsidR="000B622B" w:rsidRPr="000B622B" w:rsidRDefault="00CB3777" w:rsidP="000B622B">
      <w:pPr>
        <w:rPr>
          <w:rFonts w:ascii="Times New Roman" w:hAnsi="Times New Roman" w:cs="Times New Roman"/>
          <w:b/>
          <w:i/>
          <w:sz w:val="28"/>
        </w:rPr>
      </w:pPr>
      <w:r>
        <w:rPr>
          <w:rFonts w:ascii="Times New Roman" w:hAnsi="Times New Roman" w:cs="Times New Roman"/>
          <w:b/>
          <w:i/>
          <w:sz w:val="28"/>
        </w:rPr>
        <w:t>Spring 20</w:t>
      </w:r>
      <w:r w:rsidR="00E547A3">
        <w:rPr>
          <w:rFonts w:ascii="Times New Roman" w:hAnsi="Times New Roman" w:cs="Times New Roman"/>
          <w:b/>
          <w:i/>
          <w:sz w:val="28"/>
        </w:rPr>
        <w:t>20</w:t>
      </w:r>
    </w:p>
    <w:p w14:paraId="3832B575" w14:textId="77777777" w:rsidR="000B622B" w:rsidRPr="000B622B" w:rsidRDefault="000B622B" w:rsidP="000B622B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horzAnchor="margin" w:tblpY="-42"/>
        <w:tblW w:w="105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0"/>
        <w:gridCol w:w="2970"/>
        <w:gridCol w:w="2988"/>
      </w:tblGrid>
      <w:tr w:rsidR="000B622B" w:rsidRPr="000B622B" w14:paraId="112AFADE" w14:textId="77777777" w:rsidTr="004367F2">
        <w:tc>
          <w:tcPr>
            <w:tcW w:w="4590" w:type="dxa"/>
          </w:tcPr>
          <w:p w14:paraId="0C6816FC" w14:textId="77777777" w:rsidR="000B622B" w:rsidRPr="000B622B" w:rsidRDefault="000B622B" w:rsidP="000B622B">
            <w:pPr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0B622B">
              <w:rPr>
                <w:rFonts w:ascii="Times New Roman" w:hAnsi="Times New Roman" w:cs="Times New Roman"/>
                <w:b/>
                <w:i/>
                <w:u w:val="single"/>
              </w:rPr>
              <w:t>Deficiency Notices (3)</w:t>
            </w:r>
          </w:p>
        </w:tc>
        <w:tc>
          <w:tcPr>
            <w:tcW w:w="2970" w:type="dxa"/>
          </w:tcPr>
          <w:p w14:paraId="10466DFC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88" w:type="dxa"/>
          </w:tcPr>
          <w:p w14:paraId="78F60501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67951783" w14:textId="77777777" w:rsidTr="004367F2">
        <w:tc>
          <w:tcPr>
            <w:tcW w:w="4590" w:type="dxa"/>
          </w:tcPr>
          <w:p w14:paraId="38E6C1BC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Grading Window Opens 12:00 am</w:t>
            </w:r>
            <w:r w:rsidRPr="000B622B">
              <w:rPr>
                <w:rFonts w:ascii="Times New Roman" w:hAnsi="Times New Roman" w:cs="Times New Roman"/>
              </w:rPr>
              <w:tab/>
              <w:t xml:space="preserve"> </w:t>
            </w:r>
          </w:p>
        </w:tc>
        <w:tc>
          <w:tcPr>
            <w:tcW w:w="2970" w:type="dxa"/>
          </w:tcPr>
          <w:p w14:paraId="07A30DC9" w14:textId="24981E1A" w:rsidR="000B622B" w:rsidRPr="000B622B" w:rsidRDefault="00EF4E85" w:rsidP="000B62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ednesday, February </w:t>
            </w:r>
            <w:r w:rsidR="00E547A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988" w:type="dxa"/>
          </w:tcPr>
          <w:p w14:paraId="15548C3F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1662FAA5" w14:textId="77777777" w:rsidTr="004367F2">
        <w:tc>
          <w:tcPr>
            <w:tcW w:w="4590" w:type="dxa"/>
          </w:tcPr>
          <w:p w14:paraId="5DB3F97E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Grading Window Closes 10:00 pm</w:t>
            </w:r>
            <w:r w:rsidRPr="000B622B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970" w:type="dxa"/>
          </w:tcPr>
          <w:p w14:paraId="5C774F1B" w14:textId="56C6A295" w:rsidR="000B622B" w:rsidRPr="000B622B" w:rsidRDefault="00EF4E85" w:rsidP="000B62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dnesday, February 1</w:t>
            </w:r>
            <w:r w:rsidR="00E547A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988" w:type="dxa"/>
          </w:tcPr>
          <w:p w14:paraId="6822B412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168A9630" w14:textId="77777777" w:rsidTr="004367F2">
        <w:tc>
          <w:tcPr>
            <w:tcW w:w="4590" w:type="dxa"/>
          </w:tcPr>
          <w:p w14:paraId="6E365931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Deficiency notices distributed to students</w:t>
            </w:r>
          </w:p>
        </w:tc>
        <w:tc>
          <w:tcPr>
            <w:tcW w:w="2970" w:type="dxa"/>
          </w:tcPr>
          <w:p w14:paraId="3608910E" w14:textId="53E915C4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Friday</w:t>
            </w:r>
            <w:r w:rsidR="00EF4E85">
              <w:rPr>
                <w:rFonts w:ascii="Times New Roman" w:hAnsi="Times New Roman" w:cs="Times New Roman"/>
              </w:rPr>
              <w:t>, February 1</w:t>
            </w:r>
            <w:r w:rsidR="00E547A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988" w:type="dxa"/>
          </w:tcPr>
          <w:p w14:paraId="01B1A16D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Hand Carried\Mailed Home</w:t>
            </w:r>
          </w:p>
        </w:tc>
      </w:tr>
      <w:tr w:rsidR="000B622B" w:rsidRPr="000B622B" w14:paraId="26C345FB" w14:textId="77777777" w:rsidTr="004367F2">
        <w:tc>
          <w:tcPr>
            <w:tcW w:w="4590" w:type="dxa"/>
          </w:tcPr>
          <w:p w14:paraId="5DB05CC5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14:paraId="51E3DE49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88" w:type="dxa"/>
          </w:tcPr>
          <w:p w14:paraId="2DD385DD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75CB8C52" w14:textId="77777777" w:rsidTr="004367F2">
        <w:tc>
          <w:tcPr>
            <w:tcW w:w="4590" w:type="dxa"/>
          </w:tcPr>
          <w:p w14:paraId="2C6067BB" w14:textId="4835010A" w:rsidR="000B622B" w:rsidRPr="000B622B" w:rsidRDefault="00335E55" w:rsidP="00F26342">
            <w:pPr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>3rd Quarter Grades- E</w:t>
            </w:r>
            <w:r w:rsidR="000B622B"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 xml:space="preserve">nd of </w:t>
            </w:r>
            <w:proofErr w:type="spellStart"/>
            <w:r w:rsidR="000B622B"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>Qtr</w:t>
            </w:r>
            <w:proofErr w:type="spellEnd"/>
            <w:r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>,</w:t>
            </w:r>
            <w:r w:rsidR="000B622B"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 xml:space="preserve"> </w:t>
            </w:r>
            <w:r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>March</w:t>
            </w:r>
            <w:r w:rsidR="000B622B"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 xml:space="preserve"> </w:t>
            </w:r>
            <w:r w:rsidR="00E547A3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>13</w:t>
            </w:r>
          </w:p>
        </w:tc>
        <w:tc>
          <w:tcPr>
            <w:tcW w:w="2970" w:type="dxa"/>
          </w:tcPr>
          <w:p w14:paraId="09783798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88" w:type="dxa"/>
          </w:tcPr>
          <w:p w14:paraId="63F980B5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61710E30" w14:textId="77777777" w:rsidTr="004367F2">
        <w:tc>
          <w:tcPr>
            <w:tcW w:w="4590" w:type="dxa"/>
          </w:tcPr>
          <w:p w14:paraId="1CD32D90" w14:textId="77777777" w:rsidR="000B622B" w:rsidRPr="000B622B" w:rsidRDefault="000B622B" w:rsidP="000B622B">
            <w:pPr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0B622B">
              <w:rPr>
                <w:rFonts w:ascii="Times New Roman" w:hAnsi="Times New Roman" w:cs="Times New Roman"/>
              </w:rPr>
              <w:t>Grading Window Opens 12:00 am</w:t>
            </w:r>
            <w:r w:rsidRPr="000B622B">
              <w:rPr>
                <w:rFonts w:ascii="Times New Roman" w:hAnsi="Times New Roman" w:cs="Times New Roman"/>
              </w:rPr>
              <w:tab/>
            </w:r>
            <w:r w:rsidRPr="000B622B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970" w:type="dxa"/>
          </w:tcPr>
          <w:p w14:paraId="6C87A5E2" w14:textId="61F2CBEC" w:rsidR="000B622B" w:rsidRPr="000B622B" w:rsidRDefault="000B622B" w:rsidP="00EF4E85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 xml:space="preserve">Wednesday, </w:t>
            </w:r>
            <w:r w:rsidR="00335E55">
              <w:rPr>
                <w:rFonts w:ascii="Times New Roman" w:hAnsi="Times New Roman" w:cs="Times New Roman"/>
              </w:rPr>
              <w:t xml:space="preserve">March </w:t>
            </w:r>
            <w:r w:rsidR="00EF4E85">
              <w:rPr>
                <w:rFonts w:ascii="Times New Roman" w:hAnsi="Times New Roman" w:cs="Times New Roman"/>
              </w:rPr>
              <w:t>1</w:t>
            </w:r>
            <w:r w:rsidR="00E547A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988" w:type="dxa"/>
          </w:tcPr>
          <w:p w14:paraId="2AF3AE43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376C9537" w14:textId="77777777" w:rsidTr="004367F2">
        <w:tc>
          <w:tcPr>
            <w:tcW w:w="4590" w:type="dxa"/>
          </w:tcPr>
          <w:p w14:paraId="493A3D13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Grading Window Closes 10:00 pm</w:t>
            </w:r>
            <w:r w:rsidRPr="000B622B">
              <w:rPr>
                <w:rFonts w:ascii="Times New Roman" w:hAnsi="Times New Roman" w:cs="Times New Roman"/>
              </w:rPr>
              <w:tab/>
            </w:r>
            <w:r w:rsidRPr="000B622B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970" w:type="dxa"/>
          </w:tcPr>
          <w:p w14:paraId="5A45E27C" w14:textId="41EF2474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 xml:space="preserve">Wednesday, April </w:t>
            </w:r>
            <w:r w:rsidR="00E547A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988" w:type="dxa"/>
          </w:tcPr>
          <w:p w14:paraId="460E8E0E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16316BB4" w14:textId="77777777" w:rsidTr="004367F2">
        <w:tc>
          <w:tcPr>
            <w:tcW w:w="4590" w:type="dxa"/>
          </w:tcPr>
          <w:p w14:paraId="5BA5288F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 xml:space="preserve">Grade Reports distributed </w:t>
            </w:r>
            <w:bookmarkStart w:id="0" w:name="_GoBack"/>
            <w:bookmarkEnd w:id="0"/>
            <w:r w:rsidRPr="000B622B">
              <w:rPr>
                <w:rFonts w:ascii="Times New Roman" w:hAnsi="Times New Roman" w:cs="Times New Roman"/>
              </w:rPr>
              <w:t>to students</w:t>
            </w:r>
            <w:r w:rsidRPr="000B622B">
              <w:rPr>
                <w:rFonts w:ascii="Times New Roman" w:hAnsi="Times New Roman" w:cs="Times New Roman"/>
              </w:rPr>
              <w:tab/>
            </w:r>
            <w:r w:rsidRPr="000B622B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970" w:type="dxa"/>
          </w:tcPr>
          <w:p w14:paraId="6A11DE06" w14:textId="1D8401AC" w:rsidR="000B622B" w:rsidRPr="000B622B" w:rsidRDefault="00D116D3" w:rsidP="000B62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uesday, April </w:t>
            </w:r>
            <w:r w:rsidR="00E547A3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988" w:type="dxa"/>
          </w:tcPr>
          <w:p w14:paraId="4A7F717C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Hand Carried\Mailed Home</w:t>
            </w:r>
          </w:p>
        </w:tc>
      </w:tr>
      <w:tr w:rsidR="000B622B" w:rsidRPr="000B622B" w14:paraId="45BD1BD2" w14:textId="77777777" w:rsidTr="004367F2">
        <w:tc>
          <w:tcPr>
            <w:tcW w:w="4590" w:type="dxa"/>
          </w:tcPr>
          <w:p w14:paraId="00FDA113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14:paraId="1D1910B9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88" w:type="dxa"/>
          </w:tcPr>
          <w:p w14:paraId="65A3533C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5F51B419" w14:textId="77777777" w:rsidTr="004367F2">
        <w:tc>
          <w:tcPr>
            <w:tcW w:w="4590" w:type="dxa"/>
          </w:tcPr>
          <w:p w14:paraId="02E1228E" w14:textId="77777777" w:rsidR="000B622B" w:rsidRPr="000B622B" w:rsidRDefault="000B622B" w:rsidP="000B622B">
            <w:pPr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0B622B">
              <w:rPr>
                <w:rFonts w:ascii="Times New Roman" w:hAnsi="Times New Roman" w:cs="Times New Roman"/>
                <w:b/>
                <w:i/>
                <w:u w:val="single"/>
              </w:rPr>
              <w:t>Deficiency Notices (4)</w:t>
            </w:r>
          </w:p>
        </w:tc>
        <w:tc>
          <w:tcPr>
            <w:tcW w:w="2970" w:type="dxa"/>
          </w:tcPr>
          <w:p w14:paraId="11F75E35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88" w:type="dxa"/>
          </w:tcPr>
          <w:p w14:paraId="59E5C8B5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6E2D2FEE" w14:textId="77777777" w:rsidTr="004367F2">
        <w:tc>
          <w:tcPr>
            <w:tcW w:w="4590" w:type="dxa"/>
          </w:tcPr>
          <w:p w14:paraId="5C7715F2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Grading Window Opens 12:00 am</w:t>
            </w:r>
          </w:p>
        </w:tc>
        <w:tc>
          <w:tcPr>
            <w:tcW w:w="2970" w:type="dxa"/>
          </w:tcPr>
          <w:p w14:paraId="5F91D036" w14:textId="0F1C4CE3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 xml:space="preserve">Wednesday, </w:t>
            </w:r>
            <w:r w:rsidR="00E547A3">
              <w:rPr>
                <w:rFonts w:ascii="Times New Roman" w:hAnsi="Times New Roman" w:cs="Times New Roman"/>
              </w:rPr>
              <w:t>April</w:t>
            </w:r>
            <w:r w:rsidRPr="000B622B">
              <w:rPr>
                <w:rFonts w:ascii="Times New Roman" w:hAnsi="Times New Roman" w:cs="Times New Roman"/>
              </w:rPr>
              <w:t xml:space="preserve"> </w:t>
            </w:r>
            <w:r w:rsidR="00E547A3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2988" w:type="dxa"/>
          </w:tcPr>
          <w:p w14:paraId="77ED85A6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4D126761" w14:textId="77777777" w:rsidTr="004367F2">
        <w:tc>
          <w:tcPr>
            <w:tcW w:w="4590" w:type="dxa"/>
          </w:tcPr>
          <w:p w14:paraId="5694BCC3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Grading Window Closes 10:00 pm</w:t>
            </w:r>
            <w:r w:rsidRPr="000B622B">
              <w:rPr>
                <w:rFonts w:ascii="Times New Roman" w:hAnsi="Times New Roman" w:cs="Times New Roman"/>
              </w:rPr>
              <w:tab/>
            </w:r>
            <w:r w:rsidRPr="000B622B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970" w:type="dxa"/>
          </w:tcPr>
          <w:p w14:paraId="231A760F" w14:textId="10E4D1A0" w:rsidR="000B622B" w:rsidRPr="000B622B" w:rsidRDefault="00EF4E85" w:rsidP="000B62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ednesday, May </w:t>
            </w:r>
            <w:r w:rsidR="00E547A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988" w:type="dxa"/>
          </w:tcPr>
          <w:p w14:paraId="492FE288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6003D794" w14:textId="77777777" w:rsidTr="004367F2">
        <w:tc>
          <w:tcPr>
            <w:tcW w:w="4590" w:type="dxa"/>
          </w:tcPr>
          <w:p w14:paraId="5614C443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Deficiency notices distributed to students</w:t>
            </w:r>
          </w:p>
        </w:tc>
        <w:tc>
          <w:tcPr>
            <w:tcW w:w="2970" w:type="dxa"/>
          </w:tcPr>
          <w:p w14:paraId="75BA17E0" w14:textId="5B3FF58A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 xml:space="preserve">Friday, May </w:t>
            </w:r>
            <w:r w:rsidR="00E547A3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988" w:type="dxa"/>
          </w:tcPr>
          <w:p w14:paraId="7F32EEE6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Hand Carried\Mailed Home</w:t>
            </w:r>
          </w:p>
        </w:tc>
      </w:tr>
      <w:tr w:rsidR="000B622B" w:rsidRPr="000B622B" w14:paraId="3AC5C310" w14:textId="77777777" w:rsidTr="004367F2">
        <w:tc>
          <w:tcPr>
            <w:tcW w:w="4590" w:type="dxa"/>
          </w:tcPr>
          <w:p w14:paraId="0E722382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14:paraId="4BC8E46E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88" w:type="dxa"/>
          </w:tcPr>
          <w:p w14:paraId="74F01E42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6736F432" w14:textId="77777777" w:rsidTr="004367F2">
        <w:tc>
          <w:tcPr>
            <w:tcW w:w="4590" w:type="dxa"/>
          </w:tcPr>
          <w:p w14:paraId="4FD904AB" w14:textId="76754712" w:rsidR="000B622B" w:rsidRPr="000B622B" w:rsidRDefault="000B622B" w:rsidP="00A5080C">
            <w:pPr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>Second Semester Report Card</w:t>
            </w:r>
            <w:r w:rsidR="00335E55"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 xml:space="preserve"> – End of </w:t>
            </w:r>
            <w:proofErr w:type="spellStart"/>
            <w:r w:rsidR="00335E55" w:rsidRPr="00246C22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>Sem</w:t>
            </w:r>
            <w:proofErr w:type="spellEnd"/>
            <w:r w:rsidR="00335E55" w:rsidRPr="00A5080C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 xml:space="preserve">, June </w:t>
            </w:r>
            <w:r w:rsidR="00A5080C" w:rsidRPr="00A5080C">
              <w:rPr>
                <w:rFonts w:ascii="Times New Roman" w:hAnsi="Times New Roman" w:cs="Times New Roman"/>
                <w:b/>
                <w:i/>
                <w:highlight w:val="yellow"/>
                <w:u w:val="single"/>
              </w:rPr>
              <w:t>4</w:t>
            </w:r>
          </w:p>
        </w:tc>
        <w:tc>
          <w:tcPr>
            <w:tcW w:w="2970" w:type="dxa"/>
          </w:tcPr>
          <w:p w14:paraId="5394F561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88" w:type="dxa"/>
          </w:tcPr>
          <w:p w14:paraId="14965B3D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188A7490" w14:textId="77777777" w:rsidTr="004367F2">
        <w:tc>
          <w:tcPr>
            <w:tcW w:w="4590" w:type="dxa"/>
          </w:tcPr>
          <w:p w14:paraId="4243157B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Grading Window Opens 12:00 am</w:t>
            </w:r>
          </w:p>
        </w:tc>
        <w:tc>
          <w:tcPr>
            <w:tcW w:w="2970" w:type="dxa"/>
          </w:tcPr>
          <w:p w14:paraId="229BD811" w14:textId="29BBC3D6" w:rsidR="000B622B" w:rsidRPr="000B622B" w:rsidRDefault="00EF4E85" w:rsidP="00F263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ednesday, May </w:t>
            </w:r>
            <w:r w:rsidR="00F26342">
              <w:rPr>
                <w:rFonts w:ascii="Times New Roman" w:hAnsi="Times New Roman" w:cs="Times New Roman"/>
              </w:rPr>
              <w:t>2</w:t>
            </w:r>
            <w:r w:rsidR="00E547A3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988" w:type="dxa"/>
          </w:tcPr>
          <w:p w14:paraId="4FBCC97C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4F84D258" w14:textId="77777777" w:rsidTr="004367F2">
        <w:tc>
          <w:tcPr>
            <w:tcW w:w="4590" w:type="dxa"/>
          </w:tcPr>
          <w:p w14:paraId="12A67BFA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Grading Window Closes 10:00 pm</w:t>
            </w:r>
          </w:p>
        </w:tc>
        <w:tc>
          <w:tcPr>
            <w:tcW w:w="2970" w:type="dxa"/>
          </w:tcPr>
          <w:p w14:paraId="17EEDA1F" w14:textId="613F43DB" w:rsidR="000B622B" w:rsidRPr="000B622B" w:rsidRDefault="00EF4E85" w:rsidP="000B62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riday, June </w:t>
            </w:r>
            <w:r w:rsidR="00E547A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988" w:type="dxa"/>
          </w:tcPr>
          <w:p w14:paraId="4132A8DC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</w:p>
        </w:tc>
      </w:tr>
      <w:tr w:rsidR="000B622B" w:rsidRPr="000B622B" w14:paraId="51144271" w14:textId="77777777" w:rsidTr="004367F2">
        <w:tc>
          <w:tcPr>
            <w:tcW w:w="4590" w:type="dxa"/>
          </w:tcPr>
          <w:p w14:paraId="35864C51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Semester reports mailed</w:t>
            </w:r>
          </w:p>
        </w:tc>
        <w:tc>
          <w:tcPr>
            <w:tcW w:w="2970" w:type="dxa"/>
          </w:tcPr>
          <w:p w14:paraId="7C2A8ACD" w14:textId="5270A419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Wednesday, June 1</w:t>
            </w:r>
            <w:r w:rsidR="00E547A3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988" w:type="dxa"/>
          </w:tcPr>
          <w:p w14:paraId="071BD057" w14:textId="77777777" w:rsidR="000B622B" w:rsidRPr="000B622B" w:rsidRDefault="000B622B" w:rsidP="000B622B">
            <w:pPr>
              <w:rPr>
                <w:rFonts w:ascii="Times New Roman" w:hAnsi="Times New Roman" w:cs="Times New Roman"/>
              </w:rPr>
            </w:pPr>
            <w:r w:rsidRPr="000B622B">
              <w:rPr>
                <w:rFonts w:ascii="Times New Roman" w:hAnsi="Times New Roman" w:cs="Times New Roman"/>
              </w:rPr>
              <w:t>Mailed Home</w:t>
            </w:r>
          </w:p>
        </w:tc>
      </w:tr>
    </w:tbl>
    <w:p w14:paraId="1145C2AB" w14:textId="77777777" w:rsidR="00507971" w:rsidRDefault="00507971"/>
    <w:sectPr w:rsidR="00507971" w:rsidSect="00213C61">
      <w:headerReference w:type="default" r:id="rId6"/>
      <w:pgSz w:w="12240" w:h="15840"/>
      <w:pgMar w:top="288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E9A236" w14:textId="77777777" w:rsidR="00302ED3" w:rsidRDefault="00302ED3" w:rsidP="00D720B8">
      <w:r>
        <w:separator/>
      </w:r>
    </w:p>
  </w:endnote>
  <w:endnote w:type="continuationSeparator" w:id="0">
    <w:p w14:paraId="489541B7" w14:textId="77777777" w:rsidR="00302ED3" w:rsidRDefault="00302ED3" w:rsidP="00D72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C44FC6" w14:textId="77777777" w:rsidR="00302ED3" w:rsidRDefault="00302ED3" w:rsidP="00D720B8">
      <w:r>
        <w:separator/>
      </w:r>
    </w:p>
  </w:footnote>
  <w:footnote w:type="continuationSeparator" w:id="0">
    <w:p w14:paraId="636B964B" w14:textId="77777777" w:rsidR="00302ED3" w:rsidRDefault="00302ED3" w:rsidP="00D720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2872B9" w14:textId="77777777" w:rsidR="00D720B8" w:rsidRDefault="002F206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35022E5" wp14:editId="14578B41">
          <wp:simplePos x="0" y="0"/>
          <wp:positionH relativeFrom="column">
            <wp:posOffset>-100359</wp:posOffset>
          </wp:positionH>
          <wp:positionV relativeFrom="paragraph">
            <wp:posOffset>1559</wp:posOffset>
          </wp:positionV>
          <wp:extent cx="6594475" cy="91440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41120 - EdServices Letterhead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94475" cy="9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sbS0NDU0MTA3NTRV0lEKTi0uzszPAykwrQUA8np22iwAAAA="/>
  </w:docVars>
  <w:rsids>
    <w:rsidRoot w:val="00D720B8"/>
    <w:rsid w:val="000B622B"/>
    <w:rsid w:val="00194EE8"/>
    <w:rsid w:val="00213C61"/>
    <w:rsid w:val="00246C22"/>
    <w:rsid w:val="002F2068"/>
    <w:rsid w:val="00302ED3"/>
    <w:rsid w:val="00320733"/>
    <w:rsid w:val="00335E55"/>
    <w:rsid w:val="00341036"/>
    <w:rsid w:val="00347BF1"/>
    <w:rsid w:val="0036389A"/>
    <w:rsid w:val="004B30AA"/>
    <w:rsid w:val="00507971"/>
    <w:rsid w:val="005C36E1"/>
    <w:rsid w:val="005F0351"/>
    <w:rsid w:val="00677F0C"/>
    <w:rsid w:val="00686094"/>
    <w:rsid w:val="007B1F48"/>
    <w:rsid w:val="00835EE8"/>
    <w:rsid w:val="008E6885"/>
    <w:rsid w:val="00A107D4"/>
    <w:rsid w:val="00A5080C"/>
    <w:rsid w:val="00A577AE"/>
    <w:rsid w:val="00B32B27"/>
    <w:rsid w:val="00B5165D"/>
    <w:rsid w:val="00CB3777"/>
    <w:rsid w:val="00CC38ED"/>
    <w:rsid w:val="00CE3C8E"/>
    <w:rsid w:val="00CE5DF6"/>
    <w:rsid w:val="00D116D3"/>
    <w:rsid w:val="00D720B8"/>
    <w:rsid w:val="00E547A3"/>
    <w:rsid w:val="00EF4E85"/>
    <w:rsid w:val="00F26342"/>
    <w:rsid w:val="00F3152A"/>
    <w:rsid w:val="00FF2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8F3D15"/>
  <w15:docId w15:val="{314DF426-A965-4A4A-B3A7-A4B5D8205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38ED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0B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720B8"/>
  </w:style>
  <w:style w:type="paragraph" w:styleId="Footer">
    <w:name w:val="footer"/>
    <w:basedOn w:val="Normal"/>
    <w:link w:val="FooterChar"/>
    <w:uiPriority w:val="99"/>
    <w:unhideWhenUsed/>
    <w:rsid w:val="00D720B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720B8"/>
  </w:style>
  <w:style w:type="paragraph" w:styleId="BalloonText">
    <w:name w:val="Balloon Text"/>
    <w:basedOn w:val="Normal"/>
    <w:link w:val="BalloonTextChar"/>
    <w:uiPriority w:val="99"/>
    <w:semiHidden/>
    <w:unhideWhenUsed/>
    <w:rsid w:val="00D720B8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0B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B62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341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Hill</dc:creator>
  <cp:lastModifiedBy>Jason Hill</cp:lastModifiedBy>
  <cp:revision>10</cp:revision>
  <cp:lastPrinted>2016-04-19T14:31:00Z</cp:lastPrinted>
  <dcterms:created xsi:type="dcterms:W3CDTF">2018-02-17T07:12:00Z</dcterms:created>
  <dcterms:modified xsi:type="dcterms:W3CDTF">2019-03-05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2f3c12c-1919-4500-9b29-c7e9a121c5aa_Enabled">
    <vt:lpwstr>True</vt:lpwstr>
  </property>
  <property fmtid="{D5CDD505-2E9C-101B-9397-08002B2CF9AE}" pid="3" name="MSIP_Label_12f3c12c-1919-4500-9b29-c7e9a121c5aa_SiteId">
    <vt:lpwstr>bd0085fb-e1ee-4b5a-bdb0-934ea34b064e</vt:lpwstr>
  </property>
  <property fmtid="{D5CDD505-2E9C-101B-9397-08002B2CF9AE}" pid="4" name="MSIP_Label_12f3c12c-1919-4500-9b29-c7e9a121c5aa_Owner">
    <vt:lpwstr>Jason_Hill@redlands.k12.ca.us</vt:lpwstr>
  </property>
  <property fmtid="{D5CDD505-2E9C-101B-9397-08002B2CF9AE}" pid="5" name="MSIP_Label_12f3c12c-1919-4500-9b29-c7e9a121c5aa_SetDate">
    <vt:lpwstr>2019-03-05T21:44:37.5045473Z</vt:lpwstr>
  </property>
  <property fmtid="{D5CDD505-2E9C-101B-9397-08002B2CF9AE}" pid="6" name="MSIP_Label_12f3c12c-1919-4500-9b29-c7e9a121c5aa_Name">
    <vt:lpwstr>General</vt:lpwstr>
  </property>
  <property fmtid="{D5CDD505-2E9C-101B-9397-08002B2CF9AE}" pid="7" name="MSIP_Label_12f3c12c-1919-4500-9b29-c7e9a121c5aa_Application">
    <vt:lpwstr>Microsoft Azure Information Protection</vt:lpwstr>
  </property>
  <property fmtid="{D5CDD505-2E9C-101B-9397-08002B2CF9AE}" pid="8" name="MSIP_Label_12f3c12c-1919-4500-9b29-c7e9a121c5aa_Extended_MSFT_Method">
    <vt:lpwstr>Automatic</vt:lpwstr>
  </property>
  <property fmtid="{D5CDD505-2E9C-101B-9397-08002B2CF9AE}" pid="9" name="Sensitivity">
    <vt:lpwstr>General</vt:lpwstr>
  </property>
</Properties>
</file>